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25B5E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1CF80ECD" w14:textId="77777777" w:rsidR="007567A7" w:rsidRDefault="007567A7">
      <w:r>
        <w:rPr>
          <w:noProof/>
        </w:rPr>
        <w:drawing>
          <wp:inline distT="0" distB="0" distL="0" distR="0" wp14:anchorId="0E9AF951" wp14:editId="6A5B3FC3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C864B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0773F67D" w14:textId="77777777" w:rsidTr="00FE3FB3">
        <w:tc>
          <w:tcPr>
            <w:tcW w:w="533" w:type="dxa"/>
          </w:tcPr>
          <w:p w14:paraId="3F98D173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64A7F953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1B14C91C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28649686" w14:textId="77777777" w:rsidTr="00FE3FB3">
        <w:tc>
          <w:tcPr>
            <w:tcW w:w="533" w:type="dxa"/>
          </w:tcPr>
          <w:p w14:paraId="06C3DF8C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2363B1F0" w14:textId="77777777" w:rsidR="00FE3FB3" w:rsidRDefault="00FE3FB3" w:rsidP="00FE3FB3">
            <w:proofErr w:type="gramStart"/>
            <w:r>
              <w:t>Count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2AE00E1" w14:textId="5467A1EE" w:rsidR="00FE3FB3" w:rsidRDefault="00440DB6" w:rsidP="00FE3FB3"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record</w:t>
            </w:r>
          </w:p>
        </w:tc>
      </w:tr>
      <w:tr w:rsidR="00FE3FB3" w14:paraId="22F93AE2" w14:textId="77777777" w:rsidTr="00FE3FB3">
        <w:tc>
          <w:tcPr>
            <w:tcW w:w="533" w:type="dxa"/>
          </w:tcPr>
          <w:p w14:paraId="35EF63E7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3BD86ADC" w14:textId="77777777" w:rsidR="00FE3FB3" w:rsidRDefault="00FE3FB3" w:rsidP="00FE3FB3">
            <w:proofErr w:type="gramStart"/>
            <w:r>
              <w:t>Su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88860DF" w14:textId="569A9AC6" w:rsidR="00FE3FB3" w:rsidRDefault="00440DB6" w:rsidP="00FE3FB3"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column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FE3FB3" w14:paraId="03D2C15E" w14:textId="77777777" w:rsidTr="00FE3FB3">
        <w:tc>
          <w:tcPr>
            <w:tcW w:w="533" w:type="dxa"/>
          </w:tcPr>
          <w:p w14:paraId="4E54AAEB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12DE9C4" w14:textId="77777777" w:rsidR="00FE3FB3" w:rsidRDefault="00FE3FB3" w:rsidP="00FE3FB3">
            <w:proofErr w:type="gramStart"/>
            <w:r>
              <w:t>MAX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96DC95C" w14:textId="1FED0099" w:rsidR="00FE3FB3" w:rsidRDefault="00440DB6" w:rsidP="00FE3FB3">
            <w:r>
              <w:t xml:space="preserve">Return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max </w:t>
            </w:r>
            <w:proofErr w:type="spellStart"/>
            <w:r>
              <w:t>của</w:t>
            </w:r>
            <w:proofErr w:type="spellEnd"/>
            <w:r>
              <w:t xml:space="preserve"> column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25F5176B" w14:textId="77777777" w:rsidTr="00FE3FB3">
        <w:tc>
          <w:tcPr>
            <w:tcW w:w="533" w:type="dxa"/>
          </w:tcPr>
          <w:p w14:paraId="4750D8D6" w14:textId="77777777" w:rsidR="00440DB6" w:rsidRDefault="00440DB6" w:rsidP="00440DB6">
            <w:r>
              <w:t>4</w:t>
            </w:r>
          </w:p>
        </w:tc>
        <w:tc>
          <w:tcPr>
            <w:tcW w:w="1679" w:type="dxa"/>
          </w:tcPr>
          <w:p w14:paraId="039B7199" w14:textId="77777777" w:rsidR="00440DB6" w:rsidRDefault="00440DB6" w:rsidP="00440DB6">
            <w:proofErr w:type="gramStart"/>
            <w:r>
              <w:t>MIN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D61A49D" w14:textId="3F34ECB1" w:rsidR="00440DB6" w:rsidRDefault="00440DB6" w:rsidP="00440DB6">
            <w:r>
              <w:t xml:space="preserve">Return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min </w:t>
            </w:r>
            <w:proofErr w:type="spellStart"/>
            <w:r>
              <w:t>của</w:t>
            </w:r>
            <w:proofErr w:type="spellEnd"/>
            <w:r>
              <w:t xml:space="preserve"> column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277A2EAF" w14:textId="77777777" w:rsidTr="00FE3FB3">
        <w:tc>
          <w:tcPr>
            <w:tcW w:w="533" w:type="dxa"/>
          </w:tcPr>
          <w:p w14:paraId="46902B6D" w14:textId="77777777" w:rsidR="00440DB6" w:rsidRDefault="00440DB6" w:rsidP="00440DB6">
            <w:r>
              <w:t>5</w:t>
            </w:r>
          </w:p>
        </w:tc>
        <w:tc>
          <w:tcPr>
            <w:tcW w:w="1679" w:type="dxa"/>
          </w:tcPr>
          <w:p w14:paraId="23DEE059" w14:textId="77777777" w:rsidR="00440DB6" w:rsidRDefault="00440DB6" w:rsidP="00440DB6">
            <w:proofErr w:type="gramStart"/>
            <w:r>
              <w:t>NVL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8517174" w14:textId="076F9E9A" w:rsidR="00440DB6" w:rsidRDefault="00440DB6" w:rsidP="00440DB6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 </w:t>
            </w:r>
            <w:proofErr w:type="spellStart"/>
            <w:r>
              <w:t>bằ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1CDF961A" w14:textId="77777777" w:rsidTr="00FE3FB3">
        <w:tc>
          <w:tcPr>
            <w:tcW w:w="533" w:type="dxa"/>
          </w:tcPr>
          <w:p w14:paraId="155DA440" w14:textId="77777777" w:rsidR="00440DB6" w:rsidRDefault="00440DB6" w:rsidP="00440DB6">
            <w:r>
              <w:t>6</w:t>
            </w:r>
          </w:p>
        </w:tc>
        <w:tc>
          <w:tcPr>
            <w:tcW w:w="1679" w:type="dxa"/>
          </w:tcPr>
          <w:p w14:paraId="4472F953" w14:textId="77777777" w:rsidR="00440DB6" w:rsidRDefault="00440DB6" w:rsidP="00440DB6">
            <w:r>
              <w:t>TO_</w:t>
            </w:r>
            <w:proofErr w:type="gramStart"/>
            <w:r>
              <w:t>CHA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9D3C956" w14:textId="003CCEA5" w:rsidR="00440DB6" w:rsidRDefault="00440DB6" w:rsidP="00440DB6"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sang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format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4C6A5F3E" w14:textId="77777777" w:rsidTr="00FE3FB3">
        <w:tc>
          <w:tcPr>
            <w:tcW w:w="533" w:type="dxa"/>
          </w:tcPr>
          <w:p w14:paraId="488E1D37" w14:textId="77777777" w:rsidR="00440DB6" w:rsidRDefault="00440DB6" w:rsidP="00440DB6">
            <w:r>
              <w:t>7</w:t>
            </w:r>
          </w:p>
        </w:tc>
        <w:tc>
          <w:tcPr>
            <w:tcW w:w="1679" w:type="dxa"/>
          </w:tcPr>
          <w:p w14:paraId="0F03A28C" w14:textId="77777777" w:rsidR="00440DB6" w:rsidRDefault="00440DB6" w:rsidP="00440DB6">
            <w:r>
              <w:t>T0_</w:t>
            </w:r>
            <w:proofErr w:type="gramStart"/>
            <w:r>
              <w:t>DAT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97F86FD" w14:textId="14864BD6" w:rsidR="00440DB6" w:rsidRDefault="00440DB6" w:rsidP="00440DB6"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sang </w:t>
            </w:r>
            <w:proofErr w:type="spellStart"/>
            <w:r>
              <w:t>kiểu</w:t>
            </w:r>
            <w:proofErr w:type="spellEnd"/>
            <w:r>
              <w:t xml:space="preserve"> date </w:t>
            </w:r>
            <w:proofErr w:type="spellStart"/>
            <w:r>
              <w:t>với</w:t>
            </w:r>
            <w:proofErr w:type="spellEnd"/>
            <w:r>
              <w:t xml:space="preserve"> format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09CFA04F" w14:textId="77777777" w:rsidTr="00FE3FB3">
        <w:tc>
          <w:tcPr>
            <w:tcW w:w="533" w:type="dxa"/>
          </w:tcPr>
          <w:p w14:paraId="27D4A45E" w14:textId="77777777" w:rsidR="00440DB6" w:rsidRDefault="00440DB6" w:rsidP="00440DB6">
            <w:r>
              <w:t>8</w:t>
            </w:r>
          </w:p>
        </w:tc>
        <w:tc>
          <w:tcPr>
            <w:tcW w:w="1679" w:type="dxa"/>
          </w:tcPr>
          <w:p w14:paraId="23B271A2" w14:textId="77777777" w:rsidR="00440DB6" w:rsidRDefault="00440DB6" w:rsidP="00440DB6">
            <w:r>
              <w:t>TO_</w:t>
            </w:r>
            <w:proofErr w:type="gramStart"/>
            <w:r>
              <w:t>NUMBE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FBE1245" w14:textId="1242D2F9" w:rsidR="00440DB6" w:rsidRDefault="00440DB6" w:rsidP="00440DB6"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sang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</w:tr>
      <w:tr w:rsidR="00440DB6" w14:paraId="171A55EE" w14:textId="77777777" w:rsidTr="00FE3FB3">
        <w:tc>
          <w:tcPr>
            <w:tcW w:w="533" w:type="dxa"/>
          </w:tcPr>
          <w:p w14:paraId="7D45B5DC" w14:textId="77777777" w:rsidR="00440DB6" w:rsidRDefault="00440DB6" w:rsidP="00440DB6">
            <w:r>
              <w:t>9</w:t>
            </w:r>
          </w:p>
        </w:tc>
        <w:tc>
          <w:tcPr>
            <w:tcW w:w="1679" w:type="dxa"/>
          </w:tcPr>
          <w:p w14:paraId="765EBDD7" w14:textId="77777777" w:rsidR="00440DB6" w:rsidRDefault="00440DB6" w:rsidP="00440DB6">
            <w:proofErr w:type="gramStart"/>
            <w:r>
              <w:t>SUBST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BA5EA4D" w14:textId="69C8A7D8" w:rsidR="00440DB6" w:rsidRDefault="00440DB6" w:rsidP="00440DB6"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40A5C349" w14:textId="77777777" w:rsidTr="00FE3FB3">
        <w:tc>
          <w:tcPr>
            <w:tcW w:w="533" w:type="dxa"/>
          </w:tcPr>
          <w:p w14:paraId="685F49A6" w14:textId="77777777" w:rsidR="00440DB6" w:rsidRDefault="00440DB6" w:rsidP="00440DB6">
            <w:r>
              <w:t>10</w:t>
            </w:r>
          </w:p>
        </w:tc>
        <w:tc>
          <w:tcPr>
            <w:tcW w:w="1679" w:type="dxa"/>
          </w:tcPr>
          <w:p w14:paraId="2A995C5E" w14:textId="77777777" w:rsidR="00440DB6" w:rsidRDefault="00440DB6" w:rsidP="00440DB6">
            <w:proofErr w:type="gramStart"/>
            <w:r>
              <w:t>REPLAC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8794DAD" w14:textId="7F428CEE" w:rsidR="00440DB6" w:rsidRDefault="00440DB6" w:rsidP="00440DB6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thanh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khác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</w:p>
        </w:tc>
      </w:tr>
      <w:tr w:rsidR="00440DB6" w14:paraId="23EDFF19" w14:textId="77777777" w:rsidTr="00FE3FB3">
        <w:tc>
          <w:tcPr>
            <w:tcW w:w="533" w:type="dxa"/>
          </w:tcPr>
          <w:p w14:paraId="32418E67" w14:textId="77777777" w:rsidR="00440DB6" w:rsidRDefault="00440DB6" w:rsidP="00440DB6">
            <w:r>
              <w:t>11</w:t>
            </w:r>
          </w:p>
        </w:tc>
        <w:tc>
          <w:tcPr>
            <w:tcW w:w="1679" w:type="dxa"/>
          </w:tcPr>
          <w:p w14:paraId="1800D8D1" w14:textId="77777777" w:rsidR="00440DB6" w:rsidRDefault="00440DB6" w:rsidP="00440DB6">
            <w:proofErr w:type="gramStart"/>
            <w:r>
              <w:t>REVERS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38A83C5" w14:textId="547B87FD" w:rsidR="00440DB6" w:rsidRDefault="00440DB6" w:rsidP="00440DB6"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kí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78F1F859" w14:textId="77777777" w:rsidTr="00FE3FB3">
        <w:tc>
          <w:tcPr>
            <w:tcW w:w="533" w:type="dxa"/>
          </w:tcPr>
          <w:p w14:paraId="7C603686" w14:textId="77777777" w:rsidR="00440DB6" w:rsidRDefault="00440DB6" w:rsidP="00440DB6">
            <w:r>
              <w:t>12</w:t>
            </w:r>
          </w:p>
        </w:tc>
        <w:tc>
          <w:tcPr>
            <w:tcW w:w="1679" w:type="dxa"/>
          </w:tcPr>
          <w:p w14:paraId="1218A7B9" w14:textId="77777777" w:rsidR="00440DB6" w:rsidRDefault="00440DB6" w:rsidP="00440DB6">
            <w:proofErr w:type="gramStart"/>
            <w:r>
              <w:t>DECOD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6E70D31" w14:textId="024D63AE" w:rsidR="00440DB6" w:rsidRDefault="007325DB" w:rsidP="00440DB6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giống</w:t>
            </w:r>
            <w:proofErr w:type="spellEnd"/>
            <w:r>
              <w:t xml:space="preserve"> </w:t>
            </w:r>
            <w:proofErr w:type="spellStart"/>
            <w:r>
              <w:t>như</w:t>
            </w:r>
            <w:proofErr w:type="spellEnd"/>
            <w:r>
              <w:t xml:space="preserve"> case when </w:t>
            </w:r>
            <w:proofErr w:type="spellStart"/>
            <w:r>
              <w:t>trong</w:t>
            </w:r>
            <w:proofErr w:type="spellEnd"/>
            <w:r>
              <w:t xml:space="preserve"> java</w:t>
            </w:r>
          </w:p>
        </w:tc>
      </w:tr>
      <w:tr w:rsidR="00440DB6" w14:paraId="650018F3" w14:textId="77777777" w:rsidTr="00FE3FB3">
        <w:tc>
          <w:tcPr>
            <w:tcW w:w="533" w:type="dxa"/>
          </w:tcPr>
          <w:p w14:paraId="75D16F95" w14:textId="77777777" w:rsidR="00440DB6" w:rsidRDefault="00440DB6" w:rsidP="00440DB6">
            <w:r>
              <w:t>13</w:t>
            </w:r>
          </w:p>
        </w:tc>
        <w:tc>
          <w:tcPr>
            <w:tcW w:w="1679" w:type="dxa"/>
          </w:tcPr>
          <w:p w14:paraId="7EB28DB4" w14:textId="77777777" w:rsidR="00440DB6" w:rsidRDefault="00440DB6" w:rsidP="00440DB6">
            <w:proofErr w:type="gramStart"/>
            <w:r>
              <w:t>TRUNC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2F325DB" w14:textId="3F285BB1" w:rsidR="007325DB" w:rsidRDefault="007325DB" w:rsidP="00440DB6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rút</w:t>
            </w:r>
            <w:proofErr w:type="spellEnd"/>
            <w:r>
              <w:t xml:space="preserve"> </w:t>
            </w:r>
            <w:proofErr w:type="spellStart"/>
            <w:r>
              <w:t>gọ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ấu</w:t>
            </w:r>
            <w:proofErr w:type="spellEnd"/>
            <w:r>
              <w:t xml:space="preserve"> “,”</w:t>
            </w:r>
          </w:p>
        </w:tc>
      </w:tr>
      <w:tr w:rsidR="00440DB6" w14:paraId="3FB1D4FF" w14:textId="77777777" w:rsidTr="00FE3FB3">
        <w:tc>
          <w:tcPr>
            <w:tcW w:w="533" w:type="dxa"/>
          </w:tcPr>
          <w:p w14:paraId="4FCA0CAD" w14:textId="77777777" w:rsidR="00440DB6" w:rsidRDefault="00440DB6" w:rsidP="00440DB6">
            <w:r>
              <w:t>14</w:t>
            </w:r>
          </w:p>
        </w:tc>
        <w:tc>
          <w:tcPr>
            <w:tcW w:w="1679" w:type="dxa"/>
          </w:tcPr>
          <w:p w14:paraId="15551FFE" w14:textId="77777777" w:rsidR="00440DB6" w:rsidRDefault="00440DB6" w:rsidP="00440DB6">
            <w:proofErr w:type="gramStart"/>
            <w:r>
              <w:t>LENGTH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DB91043" w14:textId="1F49DB4B" w:rsidR="00440DB6" w:rsidRDefault="007325DB" w:rsidP="00440DB6">
            <w:r>
              <w:t xml:space="preserve">Return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6723B613" w14:textId="77777777" w:rsidTr="00FE3FB3">
        <w:tc>
          <w:tcPr>
            <w:tcW w:w="533" w:type="dxa"/>
          </w:tcPr>
          <w:p w14:paraId="244521D1" w14:textId="77777777" w:rsidR="00440DB6" w:rsidRDefault="00440DB6" w:rsidP="00440DB6">
            <w:r>
              <w:t>15</w:t>
            </w:r>
          </w:p>
        </w:tc>
        <w:tc>
          <w:tcPr>
            <w:tcW w:w="1679" w:type="dxa"/>
          </w:tcPr>
          <w:p w14:paraId="0B2F06FA" w14:textId="77777777" w:rsidR="00440DB6" w:rsidRDefault="00440DB6" w:rsidP="00440DB6">
            <w:proofErr w:type="spellStart"/>
            <w:proofErr w:type="gramStart"/>
            <w:r>
              <w:t>lPAD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62B5334" w14:textId="3274618A" w:rsidR="00440DB6" w:rsidRDefault="007325DB" w:rsidP="00440DB6">
            <w:proofErr w:type="spellStart"/>
            <w:r>
              <w:t>Chè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1CD2BDBA" w14:textId="77777777" w:rsidTr="00FE3FB3">
        <w:tc>
          <w:tcPr>
            <w:tcW w:w="533" w:type="dxa"/>
          </w:tcPr>
          <w:p w14:paraId="600CDBFB" w14:textId="77777777" w:rsidR="00440DB6" w:rsidRDefault="00440DB6" w:rsidP="00440DB6">
            <w:r>
              <w:t>16</w:t>
            </w:r>
          </w:p>
        </w:tc>
        <w:tc>
          <w:tcPr>
            <w:tcW w:w="1679" w:type="dxa"/>
          </w:tcPr>
          <w:p w14:paraId="6860074B" w14:textId="77777777" w:rsidR="00440DB6" w:rsidRDefault="00440DB6" w:rsidP="00440DB6">
            <w:proofErr w:type="gramStart"/>
            <w:r>
              <w:t>RPA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704C3A7" w14:textId="0EFA6A2D" w:rsidR="00440DB6" w:rsidRDefault="007325DB" w:rsidP="00440DB6">
            <w:proofErr w:type="spellStart"/>
            <w:r>
              <w:t>Chè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77974174" w14:textId="77777777" w:rsidTr="00FE3FB3">
        <w:tc>
          <w:tcPr>
            <w:tcW w:w="533" w:type="dxa"/>
          </w:tcPr>
          <w:p w14:paraId="5BC55D2A" w14:textId="77777777" w:rsidR="00440DB6" w:rsidRDefault="00440DB6" w:rsidP="00440DB6">
            <w:r>
              <w:t>17</w:t>
            </w:r>
          </w:p>
        </w:tc>
        <w:tc>
          <w:tcPr>
            <w:tcW w:w="1679" w:type="dxa"/>
          </w:tcPr>
          <w:p w14:paraId="3D93F0DF" w14:textId="77777777" w:rsidR="00440DB6" w:rsidRDefault="00440DB6" w:rsidP="00440DB6">
            <w:proofErr w:type="gramStart"/>
            <w:r>
              <w:t>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6F8C61F7" w14:textId="60466157" w:rsidR="00440DB6" w:rsidRDefault="007325DB" w:rsidP="00440DB6"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2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3E957433" w14:textId="77777777" w:rsidTr="00FE3FB3">
        <w:tc>
          <w:tcPr>
            <w:tcW w:w="533" w:type="dxa"/>
          </w:tcPr>
          <w:p w14:paraId="00B701BF" w14:textId="77777777" w:rsidR="00440DB6" w:rsidRDefault="00440DB6" w:rsidP="00440DB6">
            <w:r>
              <w:t>18</w:t>
            </w:r>
          </w:p>
        </w:tc>
        <w:tc>
          <w:tcPr>
            <w:tcW w:w="1679" w:type="dxa"/>
          </w:tcPr>
          <w:p w14:paraId="07CAA095" w14:textId="77777777" w:rsidR="00440DB6" w:rsidRDefault="00440DB6" w:rsidP="00440DB6">
            <w:proofErr w:type="gramStart"/>
            <w:r>
              <w:t>L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37F1D58" w14:textId="2CA78779" w:rsidR="00440DB6" w:rsidRDefault="007325DB" w:rsidP="00440DB6"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45179384" w14:textId="77777777" w:rsidTr="00FE3FB3">
        <w:tc>
          <w:tcPr>
            <w:tcW w:w="533" w:type="dxa"/>
          </w:tcPr>
          <w:p w14:paraId="0697A5B4" w14:textId="77777777" w:rsidR="00440DB6" w:rsidRDefault="00440DB6" w:rsidP="00440DB6">
            <w:r>
              <w:t>19</w:t>
            </w:r>
          </w:p>
        </w:tc>
        <w:tc>
          <w:tcPr>
            <w:tcW w:w="1679" w:type="dxa"/>
          </w:tcPr>
          <w:p w14:paraId="02BCAC08" w14:textId="77777777" w:rsidR="00440DB6" w:rsidRDefault="00440DB6" w:rsidP="00440DB6">
            <w:proofErr w:type="gramStart"/>
            <w:r>
              <w:t>R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B2066E1" w14:textId="39610337" w:rsidR="00440DB6" w:rsidRDefault="007325DB" w:rsidP="00440DB6"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6FAEDE5D" w14:textId="77777777" w:rsidTr="00FE3FB3">
        <w:tc>
          <w:tcPr>
            <w:tcW w:w="533" w:type="dxa"/>
          </w:tcPr>
          <w:p w14:paraId="34830E43" w14:textId="77777777" w:rsidR="00440DB6" w:rsidRDefault="00440DB6" w:rsidP="00440DB6">
            <w:r>
              <w:t>20</w:t>
            </w:r>
          </w:p>
        </w:tc>
        <w:tc>
          <w:tcPr>
            <w:tcW w:w="1679" w:type="dxa"/>
          </w:tcPr>
          <w:p w14:paraId="22C6FBFB" w14:textId="77777777" w:rsidR="00440DB6" w:rsidRDefault="00440DB6" w:rsidP="00440DB6">
            <w:proofErr w:type="gramStart"/>
            <w:r>
              <w:t>ROUN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6BD8547" w14:textId="49A72B18" w:rsidR="00440DB6" w:rsidRDefault="007325DB" w:rsidP="00440DB6"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hập</w:t>
            </w:r>
            <w:proofErr w:type="spellEnd"/>
            <w:r>
              <w:t xml:space="preserve"> </w:t>
            </w:r>
            <w:proofErr w:type="spellStart"/>
            <w:r>
              <w:t>phân</w:t>
            </w:r>
            <w:proofErr w:type="spellEnd"/>
          </w:p>
        </w:tc>
      </w:tr>
      <w:tr w:rsidR="00440DB6" w14:paraId="685EDA71" w14:textId="77777777" w:rsidTr="00FE3FB3">
        <w:tc>
          <w:tcPr>
            <w:tcW w:w="533" w:type="dxa"/>
          </w:tcPr>
          <w:p w14:paraId="2295935E" w14:textId="77777777" w:rsidR="00440DB6" w:rsidRDefault="00440DB6" w:rsidP="00440DB6">
            <w:r>
              <w:t>21</w:t>
            </w:r>
          </w:p>
        </w:tc>
        <w:tc>
          <w:tcPr>
            <w:tcW w:w="1679" w:type="dxa"/>
          </w:tcPr>
          <w:p w14:paraId="5F43411B" w14:textId="77777777" w:rsidR="00440DB6" w:rsidRDefault="00440DB6" w:rsidP="00440DB6">
            <w:r>
              <w:t>ADD_</w:t>
            </w:r>
            <w:proofErr w:type="gramStart"/>
            <w:r>
              <w:t>MONTHS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2259F59" w14:textId="7AB65E71" w:rsidR="00440DB6" w:rsidRDefault="00CA6A8C" w:rsidP="00440DB6"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,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set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âm</w:t>
            </w:r>
            <w:proofErr w:type="spellEnd"/>
          </w:p>
        </w:tc>
      </w:tr>
    </w:tbl>
    <w:p w14:paraId="19EF1B56" w14:textId="77777777" w:rsidR="00FE3FB3" w:rsidRDefault="00FE3FB3" w:rsidP="00FE3FB3"/>
    <w:p w14:paraId="04F87681" w14:textId="77777777" w:rsidR="000408AC" w:rsidRDefault="000408AC" w:rsidP="000408AC">
      <w:pPr>
        <w:rPr>
          <w:b/>
        </w:rPr>
      </w:pPr>
    </w:p>
    <w:p w14:paraId="4AE6F88C" w14:textId="77777777" w:rsidR="000408AC" w:rsidRDefault="009F65EF" w:rsidP="000408AC">
      <w:proofErr w:type="spellStart"/>
      <w:r>
        <w:rPr>
          <w:b/>
        </w:rPr>
        <w:lastRenderedPageBreak/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19D9E9DB" w14:textId="77777777" w:rsidR="000408AC" w:rsidRDefault="000408AC" w:rsidP="000408AC">
      <w:pPr>
        <w:ind w:firstLine="720"/>
      </w:pPr>
      <w:r>
        <w:t xml:space="preserve">SELECT * </w:t>
      </w:r>
    </w:p>
    <w:p w14:paraId="57ED259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3FC8D492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168FCB65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257A99D1" w14:textId="777E2302" w:rsidR="00EE70A4" w:rsidRDefault="009447FD" w:rsidP="00230E04">
      <w:pPr>
        <w:pStyle w:val="ListParagraph"/>
        <w:numPr>
          <w:ilvl w:val="0"/>
          <w:numId w:val="5"/>
        </w:numPr>
        <w:ind w:left="270" w:hanging="270"/>
      </w:pP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</w:t>
      </w:r>
      <w:r w:rsidR="00EE70A4">
        <w:t>a</w:t>
      </w:r>
      <w:proofErr w:type="spellEnd"/>
      <w:r w:rsidR="00EE70A4">
        <w:t xml:space="preserve"> </w:t>
      </w:r>
      <w:proofErr w:type="spellStart"/>
      <w:r w:rsidR="00EE70A4">
        <w:t>câu</w:t>
      </w:r>
      <w:proofErr w:type="spellEnd"/>
      <w:r w:rsidR="00EE70A4">
        <w:t xml:space="preserve"> SQL </w:t>
      </w:r>
      <w:proofErr w:type="spellStart"/>
      <w:r w:rsidR="00EE70A4">
        <w:t>trên</w:t>
      </w:r>
      <w:proofErr w:type="spellEnd"/>
    </w:p>
    <w:p w14:paraId="0A684B0A" w14:textId="721C9B44" w:rsidR="00230E04" w:rsidRPr="00C13F59" w:rsidRDefault="00230E04" w:rsidP="00C13F59">
      <w:r w:rsidRPr="00C13F59">
        <w:t xml:space="preserve">-&gt; Get </w:t>
      </w:r>
      <w:proofErr w:type="spellStart"/>
      <w:r w:rsidRPr="00C13F59">
        <w:t>toàn</w:t>
      </w:r>
      <w:proofErr w:type="spellEnd"/>
      <w:r w:rsidRPr="00C13F59">
        <w:t xml:space="preserve"> </w:t>
      </w:r>
      <w:proofErr w:type="spellStart"/>
      <w:r w:rsidRPr="00C13F59">
        <w:t>bộ</w:t>
      </w:r>
      <w:proofErr w:type="spellEnd"/>
      <w:r w:rsidRPr="00C13F59">
        <w:t xml:space="preserve"> column </w:t>
      </w:r>
      <w:proofErr w:type="spellStart"/>
      <w:r w:rsidRPr="00C13F59">
        <w:t>của</w:t>
      </w:r>
      <w:proofErr w:type="spellEnd"/>
      <w:r w:rsidRPr="00C13F59">
        <w:t xml:space="preserve"> table MDM_CUSTOMER </w:t>
      </w:r>
      <w:proofErr w:type="spellStart"/>
      <w:r w:rsidRPr="00C13F59">
        <w:t>có</w:t>
      </w:r>
      <w:proofErr w:type="spellEnd"/>
      <w:r w:rsidRPr="00C13F59">
        <w:t xml:space="preserve"> CUST_LGL_ENG_NM </w:t>
      </w:r>
      <w:proofErr w:type="spellStart"/>
      <w:r w:rsidRPr="00C13F59">
        <w:t>giống</w:t>
      </w:r>
      <w:proofErr w:type="spellEnd"/>
      <w:r w:rsidRPr="00C13F59">
        <w:t xml:space="preserve"> </w:t>
      </w:r>
      <w:proofErr w:type="spellStart"/>
      <w:r w:rsidRPr="00C13F59">
        <w:t>như</w:t>
      </w:r>
      <w:proofErr w:type="spellEnd"/>
      <w:r w:rsidRPr="00C13F59">
        <w:t xml:space="preserve"> </w:t>
      </w:r>
    </w:p>
    <w:p w14:paraId="6B6B9C46" w14:textId="069035E3" w:rsidR="00EE70A4" w:rsidRDefault="00EE70A4">
      <w:r>
        <w:t xml:space="preserve">B) </w:t>
      </w:r>
      <w:r w:rsidR="009447FD">
        <w:t xml:space="preserve">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a</w:t>
      </w:r>
      <w:proofErr w:type="spellEnd"/>
      <w:r w:rsidR="009447FD">
        <w:t xml:space="preserve"> </w:t>
      </w:r>
      <w:proofErr w:type="spellStart"/>
      <w:r w:rsidR="009447FD">
        <w:t>việc</w:t>
      </w:r>
      <w:proofErr w:type="spellEnd"/>
      <w:r w:rsidR="009447FD">
        <w:t xml:space="preserve"> </w:t>
      </w:r>
      <w:proofErr w:type="spellStart"/>
      <w:r w:rsidR="009447FD">
        <w:t>dùng</w:t>
      </w:r>
      <w:proofErr w:type="spellEnd"/>
      <w:r w:rsidR="009447FD">
        <w:t xml:space="preserve"> ESCAPSE </w:t>
      </w:r>
    </w:p>
    <w:p w14:paraId="656FE90E" w14:textId="09CDAC61" w:rsidR="00DD008C" w:rsidRDefault="00DD008C">
      <w:r>
        <w:t xml:space="preserve">-&gt;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‘\’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</w:p>
    <w:p w14:paraId="1A570FDC" w14:textId="4E7D8201" w:rsidR="00682BA6" w:rsidRDefault="00EE70A4">
      <w:r>
        <w:t xml:space="preserve">C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</w:t>
      </w:r>
      <w:r w:rsidR="009447FD">
        <w:t>Nulls First.</w:t>
      </w:r>
    </w:p>
    <w:p w14:paraId="3FF13568" w14:textId="312D6972" w:rsidR="00230E04" w:rsidRDefault="00230E04">
      <w:r>
        <w:t xml:space="preserve">-&gt;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đầu</w:t>
      </w:r>
      <w:proofErr w:type="spellEnd"/>
    </w:p>
    <w:p w14:paraId="19082A17" w14:textId="3632F8AE" w:rsidR="00EE70A4" w:rsidRDefault="00EE70A4">
      <w:r>
        <w:t xml:space="preserve">D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</w:p>
    <w:p w14:paraId="5C7B02E0" w14:textId="3EDDABD7" w:rsidR="00230E04" w:rsidRDefault="00230E04">
      <w:r>
        <w:t xml:space="preserve">-&gt; alias dung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column </w:t>
      </w:r>
      <w:proofErr w:type="spellStart"/>
      <w:r>
        <w:t>hoặc</w:t>
      </w:r>
      <w:proofErr w:type="spellEnd"/>
      <w:r>
        <w:t xml:space="preserve"> table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 w:rsidR="00D136D7">
        <w:t>có</w:t>
      </w:r>
      <w:proofErr w:type="spellEnd"/>
      <w:r w:rsidR="00D136D7">
        <w:t xml:space="preserve"> </w:t>
      </w:r>
      <w:proofErr w:type="spellStart"/>
      <w:r w:rsidR="00D136D7">
        <w:t>thể</w:t>
      </w:r>
      <w:proofErr w:type="spellEnd"/>
      <w:r w:rsidR="00D136D7">
        <w:t xml:space="preserve"> </w:t>
      </w:r>
      <w:proofErr w:type="spellStart"/>
      <w:r>
        <w:t>d</w:t>
      </w:r>
      <w:r w:rsidR="00D136D7">
        <w:t>ù</w:t>
      </w:r>
      <w:r>
        <w:t>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elect </w:t>
      </w:r>
      <w:proofErr w:type="spellStart"/>
      <w:r>
        <w:t>lớn</w:t>
      </w:r>
      <w:proofErr w:type="spellEnd"/>
    </w:p>
    <w:p w14:paraId="69436C8D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5AA83FE7" w14:textId="77777777" w:rsidR="00EE70A4" w:rsidRDefault="00EE70A4" w:rsidP="00EE70A4">
      <w:pPr>
        <w:ind w:left="720"/>
      </w:pPr>
      <w:r>
        <w:t xml:space="preserve">SELECT * </w:t>
      </w:r>
    </w:p>
    <w:p w14:paraId="03A8633A" w14:textId="77777777" w:rsidR="00EE70A4" w:rsidRDefault="00EE70A4" w:rsidP="00EE70A4">
      <w:pPr>
        <w:ind w:left="720"/>
      </w:pPr>
      <w:r>
        <w:t xml:space="preserve">FROM MDM_CUSTOMER </w:t>
      </w:r>
    </w:p>
    <w:p w14:paraId="6DF36788" w14:textId="77777777" w:rsidR="00EE70A4" w:rsidRDefault="00EE70A4" w:rsidP="00EE70A4">
      <w:pPr>
        <w:ind w:left="720"/>
      </w:pPr>
      <w:r>
        <w:t>WHERE 1 = 1</w:t>
      </w:r>
    </w:p>
    <w:p w14:paraId="2DD7C6D7" w14:textId="77777777" w:rsidR="00EE70A4" w:rsidRDefault="00EE70A4" w:rsidP="00EE70A4">
      <w:pPr>
        <w:ind w:left="720"/>
      </w:pPr>
      <w:r>
        <w:t>AND CUST_CNT_CD = 'JP'</w:t>
      </w:r>
    </w:p>
    <w:p w14:paraId="49F3F874" w14:textId="77777777" w:rsidR="00EE70A4" w:rsidRDefault="00EE70A4" w:rsidP="00EE70A4">
      <w:pPr>
        <w:ind w:left="720"/>
      </w:pPr>
      <w:r>
        <w:t>AND TO_CHAR(CUST_SEQ) = '201791'</w:t>
      </w:r>
    </w:p>
    <w:p w14:paraId="2F8F4585" w14:textId="7664CB5C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</w:t>
      </w:r>
      <w:proofErr w:type="spellStart"/>
      <w:r w:rsidR="004A70F4">
        <w:t>không</w:t>
      </w:r>
      <w:proofErr w:type="spellEnd"/>
      <w:r w:rsidR="004A70F4">
        <w:t xml:space="preserve">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13DA7A04" w14:textId="3E0FD965" w:rsidR="00C13F59" w:rsidRDefault="00C13F59" w:rsidP="00C13F59">
      <w:pPr>
        <w:pStyle w:val="ListParagraph"/>
        <w:numPr>
          <w:ilvl w:val="0"/>
          <w:numId w:val="6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oracle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convert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r>
        <w:t>'201791'</w:t>
      </w:r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column so </w:t>
      </w:r>
      <w:proofErr w:type="spellStart"/>
      <w:r>
        <w:t>sánh</w:t>
      </w:r>
      <w:proofErr w:type="spellEnd"/>
    </w:p>
    <w:p w14:paraId="266ACED1" w14:textId="77777777" w:rsidR="001E2CD4" w:rsidRDefault="009F65EF" w:rsidP="001E2CD4">
      <w:proofErr w:type="spellStart"/>
      <w:r>
        <w:rPr>
          <w:b/>
        </w:rPr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</w:t>
      </w:r>
      <w:proofErr w:type="spellStart"/>
      <w:r w:rsidR="001E2CD4">
        <w:t>như</w:t>
      </w:r>
      <w:proofErr w:type="spellEnd"/>
      <w:r w:rsidR="001E2CD4">
        <w:t xml:space="preserve">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6A8CF70C" w14:textId="77777777" w:rsidR="001E2CD4" w:rsidRDefault="001E2CD4" w:rsidP="001E2CD4">
      <w:r>
        <w:rPr>
          <w:noProof/>
        </w:rPr>
        <w:lastRenderedPageBreak/>
        <w:drawing>
          <wp:inline distT="0" distB="0" distL="0" distR="0" wp14:anchorId="49AA038A" wp14:editId="1A56ADF6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805E" w14:textId="73D75C16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27F49BE0" w14:textId="44B90D85" w:rsidR="00C17EB9" w:rsidRDefault="00C17EB9" w:rsidP="001E2CD4">
      <w:r>
        <w:t xml:space="preserve">-&gt;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record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2A2CE376" w14:textId="521BBC7A" w:rsidR="00C17EB9" w:rsidRDefault="00C17EB9" w:rsidP="001E2CD4">
      <w:r>
        <w:t xml:space="preserve">-&gt; </w:t>
      </w:r>
      <w:r w:rsidRPr="001E2CD4">
        <w:t>COUNT(CUST_LOCL_LANG_NM)</w:t>
      </w:r>
      <w:r>
        <w:t xml:space="preserve"> </w:t>
      </w:r>
      <w:proofErr w:type="spellStart"/>
      <w:r>
        <w:t>có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record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1E2CD4">
        <w:t>CUST_LOCL_LANG_NM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24BF7D67" w14:textId="0D1A6B2A" w:rsidR="001E2CD4" w:rsidRDefault="001E2CD4" w:rsidP="001E2CD4">
      <w:r>
        <w:t xml:space="preserve">B)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498DF1BD" w14:textId="3CBAA41E" w:rsidR="00C17EB9" w:rsidRDefault="00C17EB9" w:rsidP="001E2CD4">
      <w:r>
        <w:t xml:space="preserve">-&gt; </w:t>
      </w:r>
      <w:proofErr w:type="spellStart"/>
      <w:r>
        <w:t>Bơi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column </w:t>
      </w:r>
      <w:r w:rsidRPr="001E2CD4">
        <w:t>CUST_LOCL_LANG_NM</w:t>
      </w:r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NULL</w:t>
      </w:r>
    </w:p>
    <w:p w14:paraId="613A976E" w14:textId="77777777" w:rsidR="002A4DCD" w:rsidRDefault="002A4DCD" w:rsidP="001E2CD4"/>
    <w:p w14:paraId="1FD04DF3" w14:textId="77777777" w:rsidR="00862121" w:rsidRDefault="00862121" w:rsidP="00862121">
      <w:pPr>
        <w:rPr>
          <w:b/>
        </w:rPr>
      </w:pPr>
    </w:p>
    <w:p w14:paraId="154B27D7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0AC3957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F441E4C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734B367A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75E3AD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753B021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A20A21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0F7EE66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7281C446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4747AF74" w14:textId="5C788828" w:rsidR="00CC4961" w:rsidRPr="00CC4961" w:rsidRDefault="00CC4961" w:rsidP="00CC4961">
      <w:pPr>
        <w:pStyle w:val="ListParagraph"/>
        <w:numPr>
          <w:ilvl w:val="0"/>
          <w:numId w:val="6"/>
        </w:numPr>
        <w:rPr>
          <w:b/>
        </w:rPr>
      </w:pP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</w:t>
      </w:r>
      <w:proofErr w:type="spellStart"/>
      <w:r>
        <w:rPr>
          <w:bCs/>
        </w:rPr>
        <w:t>tố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ơ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hi</w:t>
      </w:r>
      <w:proofErr w:type="spellEnd"/>
      <w:r>
        <w:rPr>
          <w:bCs/>
        </w:rPr>
        <w:t xml:space="preserve"> sum </w:t>
      </w:r>
      <w:proofErr w:type="spellStart"/>
      <w:r>
        <w:rPr>
          <w:bCs/>
        </w:rPr>
        <w:t>toà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ộ</w:t>
      </w:r>
      <w:proofErr w:type="spellEnd"/>
      <w:r>
        <w:rPr>
          <w:bCs/>
        </w:rPr>
        <w:t xml:space="preserve"> col1 </w:t>
      </w:r>
      <w:proofErr w:type="spellStart"/>
      <w:r>
        <w:rPr>
          <w:bCs/>
        </w:rPr>
        <w:t>th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ớ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iể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a</w:t>
      </w:r>
      <w:proofErr w:type="spellEnd"/>
      <w:r>
        <w:rPr>
          <w:bCs/>
        </w:rPr>
        <w:t xml:space="preserve"> null </w:t>
      </w:r>
      <w:proofErr w:type="spellStart"/>
      <w:r>
        <w:rPr>
          <w:bCs/>
        </w:rPr>
        <w:t>để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xe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ó</w:t>
      </w:r>
      <w:proofErr w:type="spellEnd"/>
      <w:r>
        <w:rPr>
          <w:bCs/>
        </w:rPr>
        <w:t xml:space="preserve"> return </w:t>
      </w:r>
      <w:proofErr w:type="spellStart"/>
      <w:r>
        <w:rPr>
          <w:bCs/>
        </w:rPr>
        <w:t>về</w:t>
      </w:r>
      <w:proofErr w:type="spellEnd"/>
      <w:r>
        <w:rPr>
          <w:bCs/>
        </w:rPr>
        <w:t xml:space="preserve"> 0 hay </w:t>
      </w:r>
      <w:proofErr w:type="spellStart"/>
      <w:r>
        <w:rPr>
          <w:bCs/>
        </w:rPr>
        <w:t>không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tro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h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đó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2 </w:t>
      </w:r>
      <w:proofErr w:type="spellStart"/>
      <w:r>
        <w:rPr>
          <w:bCs/>
        </w:rPr>
        <w:t>th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ẽ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iể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a</w:t>
      </w:r>
      <w:proofErr w:type="spellEnd"/>
      <w:r>
        <w:rPr>
          <w:bCs/>
        </w:rPr>
        <w:t xml:space="preserve"> null </w:t>
      </w:r>
      <w:proofErr w:type="spellStart"/>
      <w:r>
        <w:rPr>
          <w:bCs/>
        </w:rPr>
        <w:t>củ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ừng</w:t>
      </w:r>
      <w:proofErr w:type="spellEnd"/>
      <w:r>
        <w:rPr>
          <w:bCs/>
        </w:rPr>
        <w:t xml:space="preserve"> record </w:t>
      </w:r>
      <w:proofErr w:type="spellStart"/>
      <w:r>
        <w:rPr>
          <w:bCs/>
        </w:rPr>
        <w:t>để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ả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ề</w:t>
      </w:r>
      <w:proofErr w:type="spellEnd"/>
      <w:r>
        <w:rPr>
          <w:bCs/>
        </w:rPr>
        <w:t xml:space="preserve"> 0 </w:t>
      </w:r>
      <w:proofErr w:type="spellStart"/>
      <w:r>
        <w:rPr>
          <w:bCs/>
        </w:rPr>
        <w:t>sa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đó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ới</w:t>
      </w:r>
      <w:proofErr w:type="spellEnd"/>
      <w:r>
        <w:rPr>
          <w:bCs/>
        </w:rPr>
        <w:t xml:space="preserve"> sum</w:t>
      </w:r>
    </w:p>
    <w:p w14:paraId="65103933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65E5184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A6F4979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A6268A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C564D6D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520C30E6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E03E4C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5C2A46D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72AD9F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31F9AA6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38BCD9D2" w14:textId="41593633" w:rsidR="00862121" w:rsidRDefault="00AA6BA0" w:rsidP="00AA6BA0">
      <w:pPr>
        <w:pStyle w:val="ListParagraph"/>
        <w:numPr>
          <w:ilvl w:val="0"/>
          <w:numId w:val="6"/>
        </w:numPr>
      </w:pPr>
      <w:proofErr w:type="spellStart"/>
      <w:r>
        <w:t>Cách</w:t>
      </w:r>
      <w:proofErr w:type="spellEnd"/>
      <w:r>
        <w:t xml:space="preserve"> 1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2 column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value + null = null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proofErr w:type="spellEnd"/>
    </w:p>
    <w:p w14:paraId="3FFD2734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4C061EC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DD5CE87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E610C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C301799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49FF2E4C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1D6813F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D290B0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6A98EDC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7E6A3C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6265493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7875D3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1F103B09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lastRenderedPageBreak/>
              <w:t xml:space="preserve">  AND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4CB58E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lastRenderedPageBreak/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6C21FFF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F664DB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42C090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07BB21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546BE36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lastRenderedPageBreak/>
              <w:t xml:space="preserve">  AND EXISTS (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D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FROM TB_PROD D WHERE D.PROD_CD = A.PRO_CD AND D.PROD_UNIT_AMT &lt; 800);</w:t>
            </w:r>
          </w:p>
        </w:tc>
      </w:tr>
    </w:tbl>
    <w:p w14:paraId="5D9FF193" w14:textId="7F2FE1FD" w:rsidR="00E6063B" w:rsidRDefault="00286E03" w:rsidP="00286E03">
      <w:pPr>
        <w:ind w:firstLine="720"/>
      </w:pPr>
      <w:r>
        <w:rPr>
          <w:b/>
        </w:rPr>
        <w:lastRenderedPageBreak/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6AFD99C6" w14:textId="2FCE2093" w:rsidR="00BD6888" w:rsidRPr="00286E03" w:rsidRDefault="00BD6888" w:rsidP="00BD6888">
      <w:pPr>
        <w:pStyle w:val="ListParagraph"/>
        <w:numPr>
          <w:ilvl w:val="0"/>
          <w:numId w:val="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record </w:t>
      </w:r>
      <w:proofErr w:type="spellStart"/>
      <w:r>
        <w:t>được</w:t>
      </w:r>
      <w:proofErr w:type="spellEnd"/>
      <w:r>
        <w:t xml:space="preserve"> select </w:t>
      </w:r>
      <w:proofErr w:type="spellStart"/>
      <w:r>
        <w:t>trong</w:t>
      </w:r>
      <w:proofErr w:type="spellEnd"/>
      <w:r>
        <w:t xml:space="preserve"> IN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IN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record </w:t>
      </w:r>
      <w:proofErr w:type="spellStart"/>
      <w:r>
        <w:t>được</w:t>
      </w:r>
      <w:proofErr w:type="spellEnd"/>
      <w:r>
        <w:t xml:space="preserve"> select </w:t>
      </w:r>
      <w:proofErr w:type="spellStart"/>
      <w:r>
        <w:t>trong</w:t>
      </w:r>
      <w:proofErr w:type="spellEnd"/>
      <w:r>
        <w:t xml:space="preserve"> IN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exist</w:t>
      </w:r>
      <w:r w:rsidR="004E499C">
        <w:t>s</w:t>
      </w:r>
    </w:p>
    <w:p w14:paraId="5C0377AE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A6641D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C1341E7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9D3FFC7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5084C5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65B11900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F77A9D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427BFC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73F476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47E83F2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4989CEE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6DC90AE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54B46C2D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28A6EAF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2690DFC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1EE6555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05641E2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6CE69A0F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5618F009" w14:textId="6D8A7AE9" w:rsidR="00E6063B" w:rsidRDefault="006243DD" w:rsidP="006243DD">
      <w:pPr>
        <w:pStyle w:val="ListParagraph"/>
        <w:numPr>
          <w:ilvl w:val="0"/>
          <w:numId w:val="6"/>
        </w:numPr>
      </w:pPr>
      <w:proofErr w:type="spellStart"/>
      <w:r>
        <w:t>Cách</w:t>
      </w:r>
      <w:proofErr w:type="spellEnd"/>
      <w:r>
        <w:t xml:space="preserve"> 1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2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elect </w:t>
      </w:r>
      <w:proofErr w:type="spellStart"/>
      <w:r>
        <w:t>được</w:t>
      </w:r>
      <w:proofErr w:type="spellEnd"/>
      <w:r>
        <w:t xml:space="preserve"> record </w:t>
      </w:r>
      <w:proofErr w:type="spellStart"/>
      <w:r>
        <w:t>của</w:t>
      </w:r>
      <w:proofErr w:type="spellEnd"/>
      <w:r>
        <w:t xml:space="preserve"> TB_ORD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record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TB_PROD </w:t>
      </w:r>
      <w:proofErr w:type="spellStart"/>
      <w:r>
        <w:t>để</w:t>
      </w:r>
      <w:proofErr w:type="spellEnd"/>
      <w:r>
        <w:t xml:space="preserve"> get name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â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2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rước</w:t>
      </w:r>
      <w:proofErr w:type="spellEnd"/>
    </w:p>
    <w:p w14:paraId="15BD7DB6" w14:textId="79E549D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6C4EC865" w14:textId="1E084F81" w:rsidR="00212ECF" w:rsidRDefault="00212ECF" w:rsidP="00212ECF">
      <w:pPr>
        <w:pStyle w:val="ListParagraph"/>
        <w:numPr>
          <w:ilvl w:val="0"/>
          <w:numId w:val="6"/>
        </w:numPr>
      </w:pPr>
      <w:r w:rsidRPr="00212ECF">
        <w:t>SELECT TO_CHAR (8988.80,'L9G999G999D000')</w:t>
      </w:r>
    </w:p>
    <w:p w14:paraId="218C6CEF" w14:textId="3FDED018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61E20674" w14:textId="2FA2A262" w:rsidR="00212ECF" w:rsidRPr="00293CB7" w:rsidRDefault="00212ECF" w:rsidP="00212ECF">
      <w:pPr>
        <w:pStyle w:val="ListParagraph"/>
        <w:numPr>
          <w:ilvl w:val="0"/>
          <w:numId w:val="6"/>
        </w:numPr>
      </w:pPr>
      <w:r w:rsidRPr="00212ECF">
        <w:t>SELECT TO_CHAR(</w:t>
      </w:r>
      <w:proofErr w:type="gramStart"/>
      <w:r w:rsidRPr="00212ECF">
        <w:t>TRUNC(</w:t>
      </w:r>
      <w:proofErr w:type="gramEnd"/>
      <w:r w:rsidRPr="00212ECF">
        <w:t>8988.80,-3), 'L9G999G999D000') A, TO_CHAR(TRUNC(820988.80,-3), 'L9G999G999D000')</w:t>
      </w:r>
    </w:p>
    <w:p w14:paraId="233BE10C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4B354321" w14:textId="77777777" w:rsidR="00293CB7" w:rsidRDefault="00293CB7" w:rsidP="00293CB7">
      <w:r>
        <w:rPr>
          <w:noProof/>
        </w:rPr>
        <w:drawing>
          <wp:inline distT="0" distB="0" distL="0" distR="0" wp14:anchorId="0A5C6E44" wp14:editId="16FEED83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D248D" w14:textId="77777777" w:rsidR="004607E2" w:rsidRPr="0086153C" w:rsidRDefault="004607E2" w:rsidP="00293CB7"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</w:t>
      </w:r>
      <w:proofErr w:type="spellStart"/>
      <w:r>
        <w:t>đến</w:t>
      </w:r>
      <w:proofErr w:type="spellEnd"/>
      <w:r>
        <w:t xml:space="preserve">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71500DB6" w14:textId="59DDE75F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31021A87" w14:textId="7D23E7F5" w:rsidR="00AE332F" w:rsidRDefault="00AE332F" w:rsidP="00AE332F">
      <w:pPr>
        <w:pStyle w:val="ListParagraph"/>
        <w:numPr>
          <w:ilvl w:val="0"/>
          <w:numId w:val="6"/>
        </w:numPr>
      </w:pPr>
      <w:r w:rsidRPr="00AE332F">
        <w:t>SELECT SYSDATE - 1 YESTEDAY, SYSDATE TODAY, SYSDATE + 1 TOMORROW FROM DUAL</w:t>
      </w:r>
    </w:p>
    <w:p w14:paraId="36BCD3D5" w14:textId="77777777" w:rsidR="00C90C4D" w:rsidRDefault="00C90C4D" w:rsidP="002A4DCD">
      <w:pPr>
        <w:rPr>
          <w:b/>
        </w:rPr>
      </w:pPr>
    </w:p>
    <w:p w14:paraId="272AECD0" w14:textId="1E18C150" w:rsidR="002A4DCD" w:rsidRDefault="002A4DCD" w:rsidP="002A4DCD">
      <w:proofErr w:type="spellStart"/>
      <w:r w:rsidRPr="00F90E82">
        <w:rPr>
          <w:b/>
        </w:rPr>
        <w:lastRenderedPageBreak/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2</w:t>
      </w:r>
    </w:p>
    <w:p w14:paraId="5072091E" w14:textId="77777777" w:rsidR="00C90C4D" w:rsidRDefault="00C90C4D" w:rsidP="00C90C4D">
      <w:pPr>
        <w:pStyle w:val="ListParagraph"/>
        <w:numPr>
          <w:ilvl w:val="0"/>
          <w:numId w:val="6"/>
        </w:numPr>
      </w:pPr>
      <w:r>
        <w:t>SELECT NVL(MAX(ORD_</w:t>
      </w:r>
      <w:proofErr w:type="gramStart"/>
      <w:r>
        <w:t>NO)+</w:t>
      </w:r>
      <w:proofErr w:type="gramEnd"/>
      <w:r>
        <w:t>1, TO_CHAR(SYSDATE, 'YYYYMMDD')|| '0001') AS ORD_NO</w:t>
      </w:r>
    </w:p>
    <w:p w14:paraId="41D4A42E" w14:textId="77777777" w:rsidR="00C90C4D" w:rsidRDefault="00C90C4D" w:rsidP="00C90C4D">
      <w:pPr>
        <w:pStyle w:val="ListParagraph"/>
      </w:pPr>
      <w:r>
        <w:t>FROM TB_ORD</w:t>
      </w:r>
    </w:p>
    <w:p w14:paraId="34CBBE68" w14:textId="15AB6236" w:rsidR="002A4DCD" w:rsidRDefault="00C90C4D" w:rsidP="00C90C4D">
      <w:pPr>
        <w:pStyle w:val="ListParagraph"/>
      </w:pPr>
      <w:r>
        <w:t>WHERE ORD_NO LIKE TO_CHAR(SYSDATE,'YYYYMMDD') || '%</w:t>
      </w:r>
      <w:proofErr w:type="gramStart"/>
      <w:r>
        <w:t>';</w:t>
      </w:r>
      <w:proofErr w:type="gramEnd"/>
    </w:p>
    <w:p w14:paraId="07546344" w14:textId="77777777" w:rsidR="0086168F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</w:t>
      </w:r>
      <w:proofErr w:type="spellStart"/>
      <w:r w:rsidR="0086168F">
        <w:t>như</w:t>
      </w:r>
      <w:proofErr w:type="spellEnd"/>
      <w:r w:rsidR="0086168F">
        <w:t xml:space="preserve">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4B70E61E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4CEA8704" wp14:editId="5C4A88C8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8F280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34BBFE07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2B0D311B" w14:textId="77777777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702651">
        <w:rPr>
          <w:b/>
        </w:rPr>
        <w:t>C</w:t>
      </w:r>
      <w:r w:rsidR="00702651">
        <w:t xml:space="preserve"> </w:t>
      </w:r>
      <w:proofErr w:type="spellStart"/>
      <w:r w:rsidR="00702651">
        <w:t>nhưng</w:t>
      </w:r>
      <w:proofErr w:type="spellEnd"/>
      <w:r w:rsidR="00702651">
        <w:t xml:space="preserve"> </w:t>
      </w:r>
      <w:proofErr w:type="spellStart"/>
      <w:r w:rsidR="00702651">
        <w:t>không</w:t>
      </w:r>
      <w:proofErr w:type="spellEnd"/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G</w:t>
      </w:r>
    </w:p>
    <w:p w14:paraId="34219520" w14:textId="77777777" w:rsidR="00702651" w:rsidRPr="00702651" w:rsidRDefault="00702651" w:rsidP="00702651">
      <w:r>
        <w:t xml:space="preserve">B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>
        <w:rPr>
          <w:b/>
        </w:rPr>
        <w:t xml:space="preserve"> I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>C</w:t>
      </w:r>
    </w:p>
    <w:p w14:paraId="0762CEEF" w14:textId="77777777" w:rsidR="002A4DCD" w:rsidRDefault="002A4DCD">
      <w:pPr>
        <w:rPr>
          <w:b/>
        </w:rPr>
      </w:pPr>
    </w:p>
    <w:p w14:paraId="74A96649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21C5F8F4" w14:textId="77777777" w:rsidR="00682BA6" w:rsidRDefault="00682BA6">
      <w:r>
        <w:rPr>
          <w:noProof/>
        </w:rPr>
        <w:drawing>
          <wp:inline distT="0" distB="0" distL="0" distR="0" wp14:anchorId="326E42D0" wp14:editId="4B05FD74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7AFD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537074B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gramStart"/>
      <w:r>
        <w:t>max(</w:t>
      </w:r>
      <w:proofErr w:type="gramEnd"/>
      <w:r>
        <w:t>PROD_UNIT_AMT)</w:t>
      </w:r>
    </w:p>
    <w:p w14:paraId="2B1F7162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proofErr w:type="gram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proofErr w:type="gram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704D8BB9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lastRenderedPageBreak/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69F63137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72200EEF" w14:textId="77777777" w:rsidR="00FB4003" w:rsidRDefault="00FB4003" w:rsidP="00FB4003">
      <w:pPr>
        <w:pStyle w:val="ListParagraph"/>
        <w:numPr>
          <w:ilvl w:val="0"/>
          <w:numId w:val="6"/>
        </w:numPr>
      </w:pPr>
      <w:r>
        <w:t>SELECT</w:t>
      </w:r>
    </w:p>
    <w:p w14:paraId="52E9E9B9" w14:textId="768FCCAE" w:rsidR="00FB4003" w:rsidRDefault="00FB4003" w:rsidP="00FB4003">
      <w:pPr>
        <w:pStyle w:val="ListParagraph"/>
      </w:pPr>
      <w:r>
        <w:t>MAX(PROD_UNIT_AMT) AS MAX</w:t>
      </w:r>
      <w:r w:rsidR="005577DF">
        <w:t xml:space="preserve"> </w:t>
      </w:r>
      <w:r>
        <w:t>_AMT,</w:t>
      </w:r>
    </w:p>
    <w:p w14:paraId="72B844A2" w14:textId="3A9DDC14" w:rsidR="00FB4003" w:rsidRDefault="00FB4003" w:rsidP="00FB4003">
      <w:pPr>
        <w:pStyle w:val="ListParagraph"/>
      </w:pPr>
      <w:r>
        <w:t>MIN(PROD_UNIT_AMT) AS MIN_</w:t>
      </w:r>
      <w:r w:rsidR="005577DF">
        <w:t xml:space="preserve"> </w:t>
      </w:r>
      <w:r>
        <w:t>AMT,</w:t>
      </w:r>
    </w:p>
    <w:p w14:paraId="222DE04E" w14:textId="7F6F0E17" w:rsidR="00FB4003" w:rsidRDefault="00FB4003" w:rsidP="00FB4003">
      <w:pPr>
        <w:pStyle w:val="ListParagraph"/>
      </w:pPr>
      <w:r>
        <w:t>AVG(PROD_UNIT_AMT) AS AVG_</w:t>
      </w:r>
      <w:r w:rsidR="005577DF">
        <w:t xml:space="preserve"> </w:t>
      </w:r>
      <w:r>
        <w:t>AMT,</w:t>
      </w:r>
    </w:p>
    <w:p w14:paraId="5502E813" w14:textId="42D2B464" w:rsidR="00FB4003" w:rsidRDefault="00FB4003" w:rsidP="00FB4003">
      <w:pPr>
        <w:pStyle w:val="ListParagraph"/>
      </w:pPr>
      <w:r>
        <w:t>MAX(PROD_NM) KEEP (DENSE_RANK LAST ORDER BY PROD_UNIT_AMT NULLS FIRST) AS MAX_</w:t>
      </w:r>
      <w:r w:rsidR="005577DF">
        <w:t xml:space="preserve"> </w:t>
      </w:r>
      <w:r>
        <w:t>N</w:t>
      </w:r>
      <w:r w:rsidR="005577DF">
        <w:t>AME</w:t>
      </w:r>
    </w:p>
    <w:p w14:paraId="24CAF24F" w14:textId="6B8E15A3" w:rsidR="00682BA6" w:rsidRDefault="00FB4003" w:rsidP="00FB4003">
      <w:pPr>
        <w:pStyle w:val="ListParagraph"/>
      </w:pPr>
      <w:r>
        <w:t>FROM TB_PROD</w:t>
      </w:r>
    </w:p>
    <w:p w14:paraId="18BE86AF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6041B413" w14:textId="77777777" w:rsidR="00682BA6" w:rsidRDefault="00682BA6" w:rsidP="00682BA6">
      <w:r>
        <w:rPr>
          <w:noProof/>
        </w:rPr>
        <w:drawing>
          <wp:inline distT="0" distB="0" distL="0" distR="0" wp14:anchorId="3FD92774" wp14:editId="08CB5E97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62833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</w:t>
      </w:r>
      <w:proofErr w:type="spellStart"/>
      <w:r w:rsidR="00056748">
        <w:t>như</w:t>
      </w:r>
      <w:proofErr w:type="spellEnd"/>
      <w:r w:rsidR="00056748">
        <w:t xml:space="preserve">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28610A90" w14:textId="77777777" w:rsidR="00056748" w:rsidRDefault="00056748" w:rsidP="00682BA6">
      <w:r>
        <w:rPr>
          <w:noProof/>
        </w:rPr>
        <w:drawing>
          <wp:inline distT="0" distB="0" distL="0" distR="0" wp14:anchorId="7CF88B56" wp14:editId="66066331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F0E94" w14:textId="77777777" w:rsidR="00AA1D91" w:rsidRDefault="00AA1D91" w:rsidP="00AA1D91">
      <w:pPr>
        <w:rPr>
          <w:b/>
        </w:rPr>
      </w:pPr>
      <w:r>
        <w:t xml:space="preserve">A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top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</w:p>
    <w:p w14:paraId="5972E588" w14:textId="77777777" w:rsidR="000C52B7" w:rsidRDefault="000C52B7" w:rsidP="000C52B7">
      <w:r>
        <w:t xml:space="preserve">SELECT </w:t>
      </w:r>
    </w:p>
    <w:p w14:paraId="27DC7F6E" w14:textId="77777777" w:rsidR="000C52B7" w:rsidRDefault="000C52B7" w:rsidP="000C52B7">
      <w:r>
        <w:t>PRO_CD</w:t>
      </w:r>
    </w:p>
    <w:p w14:paraId="51115D73" w14:textId="77777777" w:rsidR="000C52B7" w:rsidRDefault="000C52B7" w:rsidP="000C52B7">
      <w:r>
        <w:t>FROM</w:t>
      </w:r>
    </w:p>
    <w:p w14:paraId="223AF15A" w14:textId="77777777" w:rsidR="000C52B7" w:rsidRDefault="000C52B7" w:rsidP="000C52B7">
      <w:r>
        <w:t>(SELECT</w:t>
      </w:r>
    </w:p>
    <w:p w14:paraId="4A49C4BD" w14:textId="77777777" w:rsidR="000C52B7" w:rsidRDefault="000C52B7" w:rsidP="000C52B7">
      <w:r>
        <w:t>PRO_CD,</w:t>
      </w:r>
    </w:p>
    <w:p w14:paraId="0B0D6599" w14:textId="77777777" w:rsidR="000C52B7" w:rsidRDefault="000C52B7" w:rsidP="000C52B7">
      <w:r>
        <w:t>COUNT(PRO_CD) AS CNT</w:t>
      </w:r>
    </w:p>
    <w:p w14:paraId="1BFF5761" w14:textId="77777777" w:rsidR="000C52B7" w:rsidRDefault="000C52B7" w:rsidP="000C52B7">
      <w:r>
        <w:lastRenderedPageBreak/>
        <w:t>FROM TB_ORD</w:t>
      </w:r>
    </w:p>
    <w:p w14:paraId="2DC7F1F1" w14:textId="77777777" w:rsidR="000C52B7" w:rsidRDefault="000C52B7" w:rsidP="000C52B7">
      <w:r>
        <w:t>GROUP BY PRO_CD</w:t>
      </w:r>
    </w:p>
    <w:p w14:paraId="6A996BE3" w14:textId="77777777" w:rsidR="000C52B7" w:rsidRDefault="000C52B7" w:rsidP="000C52B7">
      <w:r>
        <w:t>ORDER BY CNT DESC)</w:t>
      </w:r>
    </w:p>
    <w:p w14:paraId="613F1C8E" w14:textId="1ACCCC4B" w:rsidR="00AA1D91" w:rsidRDefault="000C52B7" w:rsidP="000C52B7">
      <w:r>
        <w:t>WHERE ROWNUM &lt;= 5</w:t>
      </w:r>
    </w:p>
    <w:p w14:paraId="4D3756CA" w14:textId="54AFA3FA" w:rsidR="00C60A76" w:rsidRDefault="00E11AC9" w:rsidP="00CB0B40">
      <w:pPr>
        <w:pStyle w:val="ListParagraph"/>
        <w:numPr>
          <w:ilvl w:val="0"/>
          <w:numId w:val="5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ORD_DT, ORD_TM, PROD_CD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CUST_NO</w:t>
      </w:r>
    </w:p>
    <w:p w14:paraId="3ADFD72F" w14:textId="77777777" w:rsidR="00CB0B40" w:rsidRPr="006A7D1C" w:rsidRDefault="00CB0B40" w:rsidP="00CB0B40">
      <w:pPr>
        <w:pStyle w:val="ListParagraph"/>
        <w:numPr>
          <w:ilvl w:val="0"/>
          <w:numId w:val="6"/>
        </w:numPr>
        <w:rPr>
          <w:bCs/>
        </w:rPr>
      </w:pPr>
      <w:r w:rsidRPr="006A7D1C">
        <w:rPr>
          <w:bCs/>
        </w:rPr>
        <w:t>SELECT CUST_</w:t>
      </w:r>
      <w:proofErr w:type="gramStart"/>
      <w:r w:rsidRPr="006A7D1C">
        <w:rPr>
          <w:bCs/>
        </w:rPr>
        <w:t>NO,ORD</w:t>
      </w:r>
      <w:proofErr w:type="gramEnd"/>
      <w:r w:rsidRPr="006A7D1C">
        <w:rPr>
          <w:bCs/>
        </w:rPr>
        <w:t>_DTTM, PRO_CD</w:t>
      </w:r>
    </w:p>
    <w:p w14:paraId="384EFC8B" w14:textId="3B617ECE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FROM ( </w:t>
      </w:r>
    </w:p>
    <w:p w14:paraId="493B2B80" w14:textId="77777777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   SELECT CUST_</w:t>
      </w:r>
      <w:proofErr w:type="gramStart"/>
      <w:r w:rsidRPr="006A7D1C">
        <w:rPr>
          <w:bCs/>
        </w:rPr>
        <w:t>NO,ORD</w:t>
      </w:r>
      <w:proofErr w:type="gramEnd"/>
      <w:r w:rsidRPr="006A7D1C">
        <w:rPr>
          <w:bCs/>
        </w:rPr>
        <w:t>_DTTM, PRO_CD, ROW_NUMBER () OVER (PARTITION BY CUST_NO ORDER BY ORD_DTTM DESC) TOP</w:t>
      </w:r>
    </w:p>
    <w:p w14:paraId="7E00A084" w14:textId="757D1253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  FROM TB_ORD</w:t>
      </w:r>
    </w:p>
    <w:p w14:paraId="791AF20B" w14:textId="5A34EC7E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) A</w:t>
      </w:r>
    </w:p>
    <w:p w14:paraId="20576AF9" w14:textId="2383D5CC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WHERE A.TOP = </w:t>
      </w:r>
      <w:proofErr w:type="gramStart"/>
      <w:r w:rsidRPr="006A7D1C">
        <w:rPr>
          <w:bCs/>
        </w:rPr>
        <w:t>1;</w:t>
      </w:r>
      <w:proofErr w:type="gramEnd"/>
    </w:p>
    <w:p w14:paraId="5F09701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81E84CB" w14:textId="77777777" w:rsidR="004A1CD8" w:rsidRDefault="00E11AC9" w:rsidP="00682BA6">
      <w:r>
        <w:rPr>
          <w:noProof/>
        </w:rPr>
        <w:drawing>
          <wp:inline distT="0" distB="0" distL="0" distR="0" wp14:anchorId="1E183FDF" wp14:editId="23570529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91014" w14:textId="77777777" w:rsidR="00E11AC9" w:rsidRDefault="00E11AC9" w:rsidP="00682BA6"/>
    <w:p w14:paraId="434A88D0" w14:textId="77777777" w:rsidR="00070A23" w:rsidRDefault="00AA1D91" w:rsidP="00682BA6">
      <w:r>
        <w:t>C</w:t>
      </w:r>
      <w:r w:rsidR="00070A23">
        <w:t xml:space="preserve">) </w:t>
      </w:r>
      <w:proofErr w:type="spellStart"/>
      <w:r w:rsidR="00070A23">
        <w:t>viết</w:t>
      </w:r>
      <w:proofErr w:type="spellEnd"/>
      <w:r w:rsidR="00070A23">
        <w:t xml:space="preserve">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proofErr w:type="spellStart"/>
      <w:r w:rsidR="00070A23">
        <w:t>cảu</w:t>
      </w:r>
      <w:proofErr w:type="spellEnd"/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</w:t>
      </w:r>
      <w:proofErr w:type="spellStart"/>
      <w:r w:rsidR="00070A23">
        <w:t>là</w:t>
      </w:r>
      <w:proofErr w:type="spellEnd"/>
      <w:r w:rsidR="00070A23">
        <w:t xml:space="preserve">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</w:p>
    <w:p w14:paraId="1D6F5A39" w14:textId="77777777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53E4FB32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5C6DC3BE" wp14:editId="79FB45A8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599BD" w14:textId="77777777" w:rsidR="00C9708A" w:rsidRDefault="00C9708A" w:rsidP="00682BA6"/>
    <w:p w14:paraId="2A67A2B5" w14:textId="77777777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</w:t>
      </w:r>
      <w:proofErr w:type="spellStart"/>
      <w:r w:rsidR="00C9708A">
        <w:t>viết</w:t>
      </w:r>
      <w:proofErr w:type="spellEnd"/>
      <w:r w:rsidR="00C9708A">
        <w:t xml:space="preserve">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64D9B253" w14:textId="77777777" w:rsidR="00201C50" w:rsidRPr="004A1CD8" w:rsidRDefault="00C9708A" w:rsidP="00682BA6">
      <w:r>
        <w:rPr>
          <w:noProof/>
        </w:rPr>
        <w:drawing>
          <wp:inline distT="0" distB="0" distL="0" distR="0" wp14:anchorId="37AC44FA" wp14:editId="66DF09E7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1C5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FB3543"/>
    <w:multiLevelType w:val="hybridMultilevel"/>
    <w:tmpl w:val="E01E65BA"/>
    <w:lvl w:ilvl="0" w:tplc="B860D2C8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E2047"/>
    <w:multiLevelType w:val="hybridMultilevel"/>
    <w:tmpl w:val="42CAAC4C"/>
    <w:lvl w:ilvl="0" w:tplc="0DF4BC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6B199E"/>
    <w:multiLevelType w:val="hybridMultilevel"/>
    <w:tmpl w:val="71228290"/>
    <w:lvl w:ilvl="0" w:tplc="C99CDC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436236">
    <w:abstractNumId w:val="3"/>
  </w:num>
  <w:num w:numId="2" w16cid:durableId="790516152">
    <w:abstractNumId w:val="0"/>
  </w:num>
  <w:num w:numId="3" w16cid:durableId="2047216707">
    <w:abstractNumId w:val="1"/>
  </w:num>
  <w:num w:numId="4" w16cid:durableId="287204257">
    <w:abstractNumId w:val="5"/>
  </w:num>
  <w:num w:numId="5" w16cid:durableId="1620800663">
    <w:abstractNumId w:val="4"/>
  </w:num>
  <w:num w:numId="6" w16cid:durableId="259265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70A23"/>
    <w:rsid w:val="000A4411"/>
    <w:rsid w:val="000C52B7"/>
    <w:rsid w:val="000E7ABD"/>
    <w:rsid w:val="00126AB5"/>
    <w:rsid w:val="001D1A1C"/>
    <w:rsid w:val="001E2CD4"/>
    <w:rsid w:val="00201C50"/>
    <w:rsid w:val="00211F7D"/>
    <w:rsid w:val="00212ECF"/>
    <w:rsid w:val="00230E04"/>
    <w:rsid w:val="00286E03"/>
    <w:rsid w:val="00293CB7"/>
    <w:rsid w:val="002A4DCD"/>
    <w:rsid w:val="003B206D"/>
    <w:rsid w:val="003C58EA"/>
    <w:rsid w:val="00440DB6"/>
    <w:rsid w:val="004607E2"/>
    <w:rsid w:val="004842D2"/>
    <w:rsid w:val="004A1CD8"/>
    <w:rsid w:val="004A70F4"/>
    <w:rsid w:val="004B00DC"/>
    <w:rsid w:val="004E499C"/>
    <w:rsid w:val="005577DF"/>
    <w:rsid w:val="00593CB0"/>
    <w:rsid w:val="005C4259"/>
    <w:rsid w:val="006243DD"/>
    <w:rsid w:val="00682BA6"/>
    <w:rsid w:val="00686BB2"/>
    <w:rsid w:val="006A7D1C"/>
    <w:rsid w:val="00702651"/>
    <w:rsid w:val="007325DB"/>
    <w:rsid w:val="007567A7"/>
    <w:rsid w:val="007F16B0"/>
    <w:rsid w:val="008129B1"/>
    <w:rsid w:val="0086153C"/>
    <w:rsid w:val="0086168F"/>
    <w:rsid w:val="00862121"/>
    <w:rsid w:val="009447FD"/>
    <w:rsid w:val="0095154E"/>
    <w:rsid w:val="009C5FB3"/>
    <w:rsid w:val="009F65EF"/>
    <w:rsid w:val="00AA1D91"/>
    <w:rsid w:val="00AA6BA0"/>
    <w:rsid w:val="00AC1749"/>
    <w:rsid w:val="00AE332F"/>
    <w:rsid w:val="00B623B2"/>
    <w:rsid w:val="00BD6888"/>
    <w:rsid w:val="00BE2A4D"/>
    <w:rsid w:val="00C13F59"/>
    <w:rsid w:val="00C17EB9"/>
    <w:rsid w:val="00C34293"/>
    <w:rsid w:val="00C60A76"/>
    <w:rsid w:val="00C90C4D"/>
    <w:rsid w:val="00C9708A"/>
    <w:rsid w:val="00CA1519"/>
    <w:rsid w:val="00CA6A8C"/>
    <w:rsid w:val="00CB0B40"/>
    <w:rsid w:val="00CC4961"/>
    <w:rsid w:val="00D136D7"/>
    <w:rsid w:val="00DD008C"/>
    <w:rsid w:val="00E11AC9"/>
    <w:rsid w:val="00E57C5C"/>
    <w:rsid w:val="00E6063B"/>
    <w:rsid w:val="00EE70A4"/>
    <w:rsid w:val="00F90E82"/>
    <w:rsid w:val="00FB4003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EEEA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3</TotalTime>
  <Pages>8</Pages>
  <Words>1078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Khánh</cp:lastModifiedBy>
  <cp:revision>56</cp:revision>
  <dcterms:created xsi:type="dcterms:W3CDTF">2019-10-04T08:25:00Z</dcterms:created>
  <dcterms:modified xsi:type="dcterms:W3CDTF">2022-07-13T15:23:00Z</dcterms:modified>
</cp:coreProperties>
</file>